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B0370" w14:textId="77777777" w:rsidR="00852FFE" w:rsidRPr="003B3D63" w:rsidRDefault="00363393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t5q1lzgrjuyx" w:colFirst="0" w:colLast="0"/>
      <w:bookmarkEnd w:id="0"/>
      <w:r w:rsidRPr="003B3D63">
        <w:rPr>
          <w:rFonts w:ascii="Times New Roman" w:hAnsi="Times New Roman" w:cs="Times New Roman"/>
          <w:sz w:val="48"/>
          <w:szCs w:val="48"/>
        </w:rPr>
        <w:t>Chapter 2</w:t>
      </w:r>
      <w:bookmarkStart w:id="1" w:name="_GoBack"/>
      <w:bookmarkEnd w:id="1"/>
    </w:p>
    <w:p w14:paraId="056B0371" w14:textId="77777777" w:rsidR="00852FFE" w:rsidRPr="003B3D63" w:rsidRDefault="00363393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oj1wjcc6cj3" w:colFirst="0" w:colLast="0"/>
      <w:bookmarkEnd w:id="2"/>
      <w:r w:rsidRPr="003B3D63">
        <w:rPr>
          <w:rFonts w:ascii="Times New Roman" w:hAnsi="Times New Roman" w:cs="Times New Roman"/>
          <w:sz w:val="36"/>
          <w:szCs w:val="36"/>
        </w:rPr>
        <w:t>Try It Yourself: Clean Incorrect Formats</w:t>
      </w:r>
    </w:p>
    <w:p w14:paraId="056B0372" w14:textId="77777777" w:rsidR="00852FFE" w:rsidRPr="003B3D63" w:rsidRDefault="00363393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rPr>
          <w:sz w:val="28"/>
          <w:szCs w:val="28"/>
        </w:rPr>
      </w:pPr>
      <w:bookmarkStart w:id="3" w:name="_3h1uo8rnt0vs" w:colFirst="0" w:colLast="0"/>
      <w:bookmarkEnd w:id="3"/>
      <w:proofErr w:type="spellStart"/>
      <w:r w:rsidRPr="003B3D63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3B3D63">
        <w:rPr>
          <w:rFonts w:ascii="Times New Roman" w:hAnsi="Times New Roman" w:cs="Times New Roman"/>
          <w:sz w:val="28"/>
          <w:szCs w:val="28"/>
        </w:rPr>
        <w:t xml:space="preserve"> Instructions</w:t>
      </w:r>
    </w:p>
    <w:p w14:paraId="056B0373" w14:textId="77777777" w:rsidR="00852FFE" w:rsidRDefault="00363393" w:rsidP="003B3D63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vote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</w:p>
    <w:p w14:paraId="056B0374" w14:textId="77777777" w:rsidR="00852FFE" w:rsidRDefault="00363393" w:rsidP="003B3D63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Tables → Frequency</w:t>
      </w:r>
    </w:p>
    <w:p w14:paraId="056B0375" w14:textId="3B105260" w:rsidR="00852FFE" w:rsidRDefault="00363393" w:rsidP="003B3D63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elect Columns → </w:t>
      </w:r>
      <w:proofErr w:type="spellStart"/>
      <w:r w:rsidR="00930976">
        <w:rPr>
          <w:rFonts w:ascii="Courier New" w:eastAsia="Cardo" w:hAnsi="Courier New" w:cs="Courier New"/>
          <w:sz w:val="24"/>
          <w:szCs w:val="24"/>
        </w:rPr>
        <w:t>f</w:t>
      </w:r>
      <w:r w:rsidRPr="003220EB">
        <w:rPr>
          <w:rFonts w:ascii="Courier New" w:eastAsia="Cardo" w:hAnsi="Courier New" w:cs="Courier New"/>
          <w:sz w:val="24"/>
          <w:szCs w:val="24"/>
        </w:rPr>
        <w:t>avorite_pet</w:t>
      </w:r>
      <w:proofErr w:type="spellEnd"/>
    </w:p>
    <w:p w14:paraId="19167135" w14:textId="77777777" w:rsidR="003220EB" w:rsidRDefault="00363393" w:rsidP="003B3D63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56B0376" w14:textId="17596A19" w:rsidR="00852FFE" w:rsidRDefault="003220EB" w:rsidP="003B3D63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14" w:hanging="357"/>
        <w:rPr>
          <w:rFonts w:ascii="Times New Roman" w:eastAsia="Times New Roman" w:hAnsi="Times New Roman" w:cs="Times New Roman"/>
          <w:sz w:val="24"/>
          <w:szCs w:val="24"/>
        </w:rPr>
      </w:pPr>
      <w:r w:rsidRPr="003220EB">
        <w:rPr>
          <w:lang w:val="en-US"/>
        </w:rPr>
        <w:t xml:space="preserve"> </w:t>
      </w:r>
      <w:r w:rsidRPr="003220EB">
        <w:rPr>
          <w:rFonts w:ascii="Times New Roman" w:eastAsia="Times New Roman" w:hAnsi="Times New Roman" w:cs="Times New Roman"/>
          <w:sz w:val="24"/>
          <w:szCs w:val="24"/>
        </w:rPr>
        <w:t>Sort the results by descending frequency to see the most frequent.</w:t>
      </w:r>
    </w:p>
    <w:p w14:paraId="056B0377" w14:textId="77777777" w:rsidR="00852FFE" w:rsidRDefault="00363393" w:rsidP="003B3D6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ean the '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vorite_P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' column for simple replacements:</w:t>
      </w:r>
    </w:p>
    <w:p w14:paraId="056B0378" w14:textId="77777777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Edit → Find and Replace</w:t>
      </w:r>
    </w:p>
    <w:p w14:paraId="056B0379" w14:textId="77777777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“Find” typ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ogs</w:t>
      </w:r>
    </w:p>
    <w:p w14:paraId="056B037A" w14:textId="3DFF9BC2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“Replace</w:t>
      </w:r>
      <w:r w:rsidR="003220EB">
        <w:rPr>
          <w:rFonts w:ascii="Times New Roman" w:eastAsia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typ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og</w:t>
      </w:r>
    </w:p>
    <w:p w14:paraId="056B037B" w14:textId="193B5886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Find in → Selected Columns → Select </w:t>
      </w:r>
      <w:proofErr w:type="spellStart"/>
      <w:r w:rsidR="00930976" w:rsidRPr="003220EB">
        <w:rPr>
          <w:rFonts w:ascii="Courier New" w:eastAsia="Cardo" w:hAnsi="Courier New" w:cs="Courier New"/>
          <w:sz w:val="24"/>
          <w:szCs w:val="24"/>
        </w:rPr>
        <w:t>f</w:t>
      </w:r>
      <w:r w:rsidRPr="003220EB">
        <w:rPr>
          <w:rFonts w:ascii="Courier New" w:eastAsia="Cardo" w:hAnsi="Courier New" w:cs="Courier New"/>
          <w:sz w:val="24"/>
          <w:szCs w:val="24"/>
        </w:rPr>
        <w:t>avorite_pet</w:t>
      </w:r>
      <w:proofErr w:type="spellEnd"/>
    </w:p>
    <w:p w14:paraId="056B037C" w14:textId="77777777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lace all</w:t>
      </w:r>
    </w:p>
    <w:p w14:paraId="056B037D" w14:textId="77777777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“Find” typ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ats</w:t>
      </w:r>
    </w:p>
    <w:p w14:paraId="056B037E" w14:textId="078F1283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“Replace</w:t>
      </w:r>
      <w:r w:rsidR="003220EB">
        <w:rPr>
          <w:rFonts w:ascii="Times New Roman" w:eastAsia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” typ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cat</w:t>
      </w:r>
    </w:p>
    <w:p w14:paraId="056B037F" w14:textId="14BFD48A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Find in → Selected Columns → Select </w:t>
      </w:r>
      <w:proofErr w:type="spellStart"/>
      <w:r w:rsidR="00930976" w:rsidRPr="003220EB">
        <w:rPr>
          <w:rFonts w:ascii="Courier New" w:eastAsia="Cardo" w:hAnsi="Courier New" w:cs="Courier New"/>
          <w:sz w:val="24"/>
          <w:szCs w:val="24"/>
        </w:rPr>
        <w:t>f</w:t>
      </w:r>
      <w:r w:rsidRPr="003220EB">
        <w:rPr>
          <w:rFonts w:ascii="Courier New" w:eastAsia="Cardo" w:hAnsi="Courier New" w:cs="Courier New"/>
          <w:sz w:val="24"/>
          <w:szCs w:val="24"/>
        </w:rPr>
        <w:t>avorite_pet</w:t>
      </w:r>
      <w:proofErr w:type="spellEnd"/>
    </w:p>
    <w:p w14:paraId="056B0380" w14:textId="77777777" w:rsidR="00852FFE" w:rsidRDefault="00363393" w:rsidP="003B3D6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lace all</w:t>
      </w:r>
    </w:p>
    <w:p w14:paraId="056B0381" w14:textId="77777777" w:rsidR="00852FFE" w:rsidRDefault="00363393" w:rsidP="003B3D6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vanced cleaning for conditional replacements:</w:t>
      </w:r>
    </w:p>
    <w:p w14:paraId="056B0382" w14:textId="77777777" w:rsidR="00852FFE" w:rsidRDefault="00363393" w:rsidP="003B3D6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Data → Compute → Expression </w:t>
      </w:r>
    </w:p>
    <w:p w14:paraId="056B0383" w14:textId="77777777" w:rsidR="00852FFE" w:rsidRDefault="00363393" w:rsidP="003B3D6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following expression:</w:t>
      </w:r>
    </w:p>
    <w:p w14:paraId="056B0384" w14:textId="77777777" w:rsidR="00852FFE" w:rsidRDefault="00363393" w:rsidP="003B3D6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ifelse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(</w:t>
      </w:r>
      <w:proofErr w:type="spellStart"/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startsWith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(</w:t>
      </w:r>
      <w:proofErr w:type="spellStart"/>
      <w:proofErr w:type="gram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Favorite_pet,d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 xml:space="preserve">) and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endsWith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(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Favorite_pet,g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),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dog,ifelse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(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startsWith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(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Favorite_pet,c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 xml:space="preserve">) and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endsWith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(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Favorite_pet,t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),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cat,Favorite_pet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))</w:t>
      </w:r>
    </w:p>
    <w:p w14:paraId="056B0385" w14:textId="4E187389" w:rsidR="00852FFE" w:rsidRDefault="00363393" w:rsidP="003B3D6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me the new column </w:t>
      </w:r>
      <w:proofErr w:type="spellStart"/>
      <w:r w:rsidR="000113D6" w:rsidRPr="003220EB">
        <w:rPr>
          <w:rFonts w:ascii="Courier New" w:eastAsia="Times New Roman" w:hAnsi="Courier New" w:cs="Courier New"/>
          <w:sz w:val="24"/>
          <w:szCs w:val="24"/>
        </w:rPr>
        <w:t>c</w:t>
      </w:r>
      <w:r w:rsidRPr="003220EB">
        <w:rPr>
          <w:rFonts w:ascii="Courier New" w:eastAsia="Times New Roman" w:hAnsi="Courier New" w:cs="Courier New"/>
          <w:sz w:val="24"/>
          <w:szCs w:val="24"/>
        </w:rPr>
        <w:t>leaned_</w:t>
      </w:r>
      <w:r w:rsidR="000113D6" w:rsidRPr="003220EB">
        <w:rPr>
          <w:rFonts w:ascii="Courier New" w:eastAsia="Times New Roman" w:hAnsi="Courier New" w:cs="Courier New"/>
          <w:sz w:val="24"/>
          <w:szCs w:val="24"/>
        </w:rPr>
        <w:t>f</w:t>
      </w:r>
      <w:r w:rsidRPr="003220EB">
        <w:rPr>
          <w:rFonts w:ascii="Courier New" w:eastAsia="Times New Roman" w:hAnsi="Courier New" w:cs="Courier New"/>
          <w:sz w:val="24"/>
          <w:szCs w:val="24"/>
        </w:rPr>
        <w:t>avorite_</w:t>
      </w:r>
      <w:r w:rsidR="000113D6" w:rsidRPr="003220EB">
        <w:rPr>
          <w:rFonts w:ascii="Courier New" w:eastAsia="Times New Roman" w:hAnsi="Courier New" w:cs="Courier New"/>
          <w:sz w:val="24"/>
          <w:szCs w:val="24"/>
        </w:rPr>
        <w:t>p</w:t>
      </w:r>
      <w:r w:rsidRPr="003220EB">
        <w:rPr>
          <w:rFonts w:ascii="Courier New" w:eastAsia="Times New Roman" w:hAnsi="Courier New" w:cs="Courier New"/>
          <w:sz w:val="24"/>
          <w:szCs w:val="24"/>
        </w:rPr>
        <w:t>et</w:t>
      </w:r>
      <w:proofErr w:type="spellEnd"/>
    </w:p>
    <w:p w14:paraId="056B0386" w14:textId="77777777" w:rsidR="00852FFE" w:rsidRDefault="00363393" w:rsidP="003B3D6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56B0387" w14:textId="77777777" w:rsidR="00852FFE" w:rsidRDefault="00363393" w:rsidP="003B3D6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ount occurrences post-cleaning:</w:t>
      </w:r>
    </w:p>
    <w:p w14:paraId="056B0388" w14:textId="77777777" w:rsidR="00852FFE" w:rsidRDefault="00363393" w:rsidP="003B3D63">
      <w:pPr>
        <w:numPr>
          <w:ilvl w:val="0"/>
          <w:numId w:val="4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Tables → Frequency</w:t>
      </w:r>
    </w:p>
    <w:p w14:paraId="056B0389" w14:textId="7CF3EE75" w:rsidR="00852FFE" w:rsidRDefault="00363393" w:rsidP="003B3D63">
      <w:pPr>
        <w:numPr>
          <w:ilvl w:val="0"/>
          <w:numId w:val="4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elect Columns → </w:t>
      </w:r>
      <w:proofErr w:type="spellStart"/>
      <w:r w:rsidR="000113D6" w:rsidRPr="003220EB">
        <w:rPr>
          <w:rFonts w:ascii="Courier New" w:eastAsia="Cardo" w:hAnsi="Courier New" w:cs="Courier New"/>
          <w:sz w:val="24"/>
          <w:szCs w:val="24"/>
        </w:rPr>
        <w:t>c</w:t>
      </w:r>
      <w:r w:rsidRPr="003220EB">
        <w:rPr>
          <w:rFonts w:ascii="Courier New" w:eastAsia="Cardo" w:hAnsi="Courier New" w:cs="Courier New"/>
          <w:sz w:val="24"/>
          <w:szCs w:val="24"/>
        </w:rPr>
        <w:t>leaned_</w:t>
      </w:r>
      <w:r w:rsidR="000113D6" w:rsidRPr="003220EB">
        <w:rPr>
          <w:rFonts w:ascii="Courier New" w:eastAsia="Cardo" w:hAnsi="Courier New" w:cs="Courier New"/>
          <w:sz w:val="24"/>
          <w:szCs w:val="24"/>
        </w:rPr>
        <w:t>f</w:t>
      </w:r>
      <w:r w:rsidRPr="003220EB">
        <w:rPr>
          <w:rFonts w:ascii="Courier New" w:eastAsia="Cardo" w:hAnsi="Courier New" w:cs="Courier New"/>
          <w:sz w:val="24"/>
          <w:szCs w:val="24"/>
        </w:rPr>
        <w:t>avorite_</w:t>
      </w:r>
      <w:r w:rsidR="000113D6" w:rsidRPr="003220EB">
        <w:rPr>
          <w:rFonts w:ascii="Courier New" w:eastAsia="Cardo" w:hAnsi="Courier New" w:cs="Courier New"/>
          <w:sz w:val="24"/>
          <w:szCs w:val="24"/>
        </w:rPr>
        <w:t>p</w:t>
      </w:r>
      <w:r w:rsidRPr="003220EB">
        <w:rPr>
          <w:rFonts w:ascii="Courier New" w:eastAsia="Cardo" w:hAnsi="Courier New" w:cs="Courier New"/>
          <w:sz w:val="24"/>
          <w:szCs w:val="24"/>
        </w:rPr>
        <w:t>et</w:t>
      </w:r>
      <w:proofErr w:type="spellEnd"/>
    </w:p>
    <w:p w14:paraId="056B038A" w14:textId="77777777" w:rsidR="00852FFE" w:rsidRDefault="00363393" w:rsidP="003B3D63">
      <w:pPr>
        <w:numPr>
          <w:ilvl w:val="0"/>
          <w:numId w:val="4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sectPr w:rsidR="00852FF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70640D" w16cex:dateUtc="2024-05-16T23:58:00Z"/>
  <w16cex:commentExtensible w16cex:durableId="493392F0" w16cex:dateUtc="2024-05-16T23:59:00Z"/>
  <w16cex:commentExtensible w16cex:durableId="037BF21B" w16cex:dateUtc="2024-05-16T23:5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3F389129-31BD-4509-86E9-F867742DE868}"/>
  </w:font>
  <w:font w:name="Cardo">
    <w:charset w:val="00"/>
    <w:family w:val="auto"/>
    <w:pitch w:val="default"/>
    <w:embedRegular r:id="rId2" w:fontKey="{E4DEB382-D596-4962-82E0-A5D7AE47012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0087AE46-DADC-4C18-A6E4-7EDCB84FA13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BC632DCC-0B70-4143-88BF-73BA645CCF2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367C4"/>
    <w:multiLevelType w:val="multilevel"/>
    <w:tmpl w:val="144AB1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2221B56"/>
    <w:multiLevelType w:val="multilevel"/>
    <w:tmpl w:val="DB76C2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C780F90"/>
    <w:multiLevelType w:val="multilevel"/>
    <w:tmpl w:val="8D8EEC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D916A9F"/>
    <w:multiLevelType w:val="multilevel"/>
    <w:tmpl w:val="4A8895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3sLS0NDQ2NTYxMzFW0lEKTi0uzszPAykwrAUA32kvQCwAAAA="/>
  </w:docVars>
  <w:rsids>
    <w:rsidRoot w:val="00852FFE"/>
    <w:rsid w:val="000113D6"/>
    <w:rsid w:val="00244D20"/>
    <w:rsid w:val="003220EB"/>
    <w:rsid w:val="00363393"/>
    <w:rsid w:val="003B3D63"/>
    <w:rsid w:val="00852FFE"/>
    <w:rsid w:val="00930976"/>
    <w:rsid w:val="00957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B0370"/>
  <w15:docId w15:val="{8D040C3E-6904-484A-A54C-ED9FBE722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244D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4D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4D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4D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4D2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30976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20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0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ACD638B1-3442-48DE-8DD5-6C5A16F0F8A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170DD9-9D94-443D-8706-A40C024C9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F61418-9DA1-49D6-87FC-66937DE59B8E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44</Words>
  <Characters>826</Characters>
  <Application>Microsoft Office Word</Application>
  <DocSecurity>0</DocSecurity>
  <Lines>6</Lines>
  <Paragraphs>1</Paragraphs>
  <ScaleCrop>false</ScaleCrop>
  <Company>HP</Company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7</cp:revision>
  <dcterms:created xsi:type="dcterms:W3CDTF">2024-04-30T16:04:00Z</dcterms:created>
  <dcterms:modified xsi:type="dcterms:W3CDTF">2024-09-16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